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scholarship-application-letter"/>
    <w:p>
      <w:pPr>
        <w:pStyle w:val="Heading1"/>
      </w:pPr>
      <w:r>
        <w:t xml:space="preserve">Scholarship Application Letter</w:t>
      </w:r>
    </w:p>
    <w:p>
      <w:pPr>
        <w:pStyle w:val="FirstParagraph"/>
      </w:pPr>
      <w:r>
        <w:t xml:space="preserve">June 12, 2024</w:t>
      </w:r>
    </w:p>
    <w:p>
      <w:pPr>
        <w:pStyle w:val="BodyText"/>
      </w:pPr>
      <w:r>
        <w:t xml:space="preserve">Scholarship Committee</w:t>
      </w:r>
    </w:p>
    <w:p>
      <w:pPr>
        <w:pStyle w:val="BodyText"/>
      </w:pPr>
      <w:r>
        <w:t xml:space="preserve">Indonesian Technology Foundation</w:t>
      </w:r>
    </w:p>
    <w:p>
      <w:pPr>
        <w:pStyle w:val="BodyText"/>
      </w:pPr>
      <w:r>
        <w:t xml:space="preserve">Jl. M.H. Thamrin No. 1, Jakarta Pusat</w:t>
      </w:r>
    </w:p>
    <w:p>
      <w:pPr>
        <w:pStyle w:val="BodyText"/>
      </w:pPr>
      <w:r>
        <w:t xml:space="preserve">Indonesia 10250</w:t>
      </w:r>
    </w:p>
    <w:bookmarkStart w:id="20" w:name="X699e52d86eaec2ccf5f3b64e50f8aa936ad1432"/>
    <w:p>
      <w:pPr>
        <w:pStyle w:val="Heading2"/>
      </w:pPr>
      <w:r>
        <w:t xml:space="preserve">Subject: Application for Data Science Scholarship to Advance Career in Indonesia Jakarta</w:t>
      </w:r>
    </w:p>
    <w:p>
      <w:pPr>
        <w:pStyle w:val="FirstParagraph"/>
      </w:pPr>
      <w:r>
        <w:t xml:space="preserve">Dear Esteemed Members of the Scholarship Committee,</w:t>
      </w:r>
    </w:p>
    <w:p>
      <w:pPr>
        <w:pStyle w:val="BodyText"/>
      </w:pPr>
      <w:r>
        <w:t xml:space="preserve">It is with profound enthusiasm and deep respect for your institution's mission that I submit this</w:t>
      </w:r>
      <w:r>
        <w:t xml:space="preserve"> </w:t>
      </w:r>
      <w:r>
        <w:rPr>
          <w:bCs/>
          <w:b/>
        </w:rPr>
        <w:t xml:space="preserve">Scholarship Application Letter</w:t>
      </w:r>
      <w:r>
        <w:t xml:space="preserve"> </w:t>
      </w:r>
      <w:r>
        <w:t xml:space="preserve">to apply for the prestigious Data Science Fellowship Program. As a dedicated professional with five years of experience in analytics and machine learning, I seek this transformative opportunity to formally specialize as a</w:t>
      </w:r>
      <w:r>
        <w:t xml:space="preserve"> </w:t>
      </w:r>
      <w:r>
        <w:rPr>
          <w:bCs/>
          <w:b/>
        </w:rPr>
        <w:t xml:space="preserve">Data Scientist</w:t>
      </w:r>
      <w:r>
        <w:t xml:space="preserve"> </w:t>
      </w:r>
      <w:r>
        <w:t xml:space="preserve">within Indonesia's rapidly evolving technological landscape, with Jakarta serving as my strategic hub for impactful contributions.</w:t>
      </w:r>
    </w:p>
    <w:p>
      <w:pPr>
        <w:pStyle w:val="BodyText"/>
      </w:pPr>
      <w:r>
        <w:t xml:space="preserve">My journey toward becoming a Data Scientist began during my undergraduate studies in Computer Science at Gadjah Mada University, where I developed foundational skills in statistical modeling and Python programming. However, it was during my subsequent role as a Junior Analyst at PT Telekomunikasi Indonesia (Telkom) that I truly discovered my passion for transforming raw data into strategic business intelligence. Working with Jakarta's burgeoning e-commerce sector, I witnessed firsthand how data-driven decision-making could optimize logistics networks serving over 10 million daily users. Yet, I recognized that to advance beyond basic analytics toward predictive and prescriptive solutions required advanced expertise in deep learning frameworks and big data engineering – precisely what this scholarship provides.</w:t>
      </w:r>
    </w:p>
    <w:p>
      <w:pPr>
        <w:pStyle w:val="BodyText"/>
      </w:pPr>
      <w:r>
        <w:t xml:space="preserve">What draws me most powerfully to this opportunity is the unique intersection of my professional aspirations with Indonesia's national digital transformation vision. As Southeast Asia's largest economy, Indonesia has prioritized digital acceleration through initiatives like "Making Indonesia 4.0," which positions Jakarta as the undisputed epicenter for tech innovation. The city already hosts over 3,500 tech startups and major data centers serving ASEAN markets – a dynamic ecosystem where a trained</w:t>
      </w:r>
      <w:r>
        <w:t xml:space="preserve"> </w:t>
      </w:r>
      <w:r>
        <w:rPr>
          <w:bCs/>
          <w:b/>
        </w:rPr>
        <w:t xml:space="preserve">Data Scientist</w:t>
      </w:r>
      <w:r>
        <w:t xml:space="preserve"> </w:t>
      </w:r>
      <w:r>
        <w:t xml:space="preserve">can directly contribute to solving critical national challenges: optimizing Jakarta's notorious traffic congestion through smart mobility platforms, enhancing public health outcomes via predictive disease modeling in densely populated urban areas, and supporting sustainable development goals with climate-resilient infrastructure planning. This scholarship would enable me to gain the specialized skills required to thrive within this high-stakes environment of</w:t>
      </w:r>
      <w:r>
        <w:t xml:space="preserve"> </w:t>
      </w:r>
      <w:r>
        <w:rPr>
          <w:bCs/>
          <w:b/>
        </w:rPr>
        <w:t xml:space="preserve">Indonesia Jakarta</w:t>
      </w:r>
      <w:r>
        <w:t xml:space="preserve">.</w:t>
      </w:r>
    </w:p>
    <w:p>
      <w:pPr>
        <w:pStyle w:val="BodyText"/>
      </w:pPr>
      <w:r>
        <w:t xml:space="preserve">I have meticulously planned my academic trajectory to align with Indonesia's technological needs. The proposed curriculum – covering advanced machine learning, NLP for Bahasa Indonesia processing, and ethical AI implementation – directly addresses gaps I've identified in local talent development. Unlike generic international programs, this scholarship's focus on Southeast Asian data contexts is precisely what I need to avoid the "imported solution" pitfall that plagues many tech implementations here. For instance, developing fraud detection models for GoTo's financial services requires understanding regional payment behaviors and cultural nuances that aren't covered in Western textbooks. My proposed research project, "Contextual AI for Urban Mobility Optimization in Jakarta," will directly leverage this scholarship to create solutions applicable to the city's 10 million daily commuters.</w:t>
      </w:r>
    </w:p>
    <w:p>
      <w:pPr>
        <w:pStyle w:val="BodyText"/>
      </w:pPr>
      <w:r>
        <w:t xml:space="preserve">My commitment to contributing meaningfully back to Indonesia Jakarta extends beyond technical skills. During my tenure at Telkom, I led a volunteer initiative training 50+ local youth in data literacy through Jakarta's community centers, demonstrating my belief that technology must serve the people. I've also actively participated in the annual Data Science Indonesia (DSI) conference series – networking with leaders like Dr. Rizal Muhardjoni from Indonesia's Ministry of Communication and Information Technology who consistently emphasizes "data sovereignty as national security." This scholarship would allow me to deepen these relationships while expanding my technical toolkit, ensuring I can move beyond theoretical knowledge to implement solutions that respect Indonesia's unique socio-cultural context.</w:t>
      </w:r>
    </w:p>
    <w:p>
      <w:pPr>
        <w:pStyle w:val="BodyText"/>
      </w:pPr>
      <w:r>
        <w:t xml:space="preserve">What distinguishes my</w:t>
      </w:r>
      <w:r>
        <w:t xml:space="preserve"> </w:t>
      </w:r>
      <w:r>
        <w:rPr>
          <w:bCs/>
          <w:b/>
        </w:rPr>
        <w:t xml:space="preserve">Scholarship Application Letter</w:t>
      </w:r>
      <w:r>
        <w:t xml:space="preserve"> </w:t>
      </w:r>
      <w:r>
        <w:t xml:space="preserve">is not merely technical aptitude, but demonstrated cultural intelligence. I've spent 3 years navigating Jakarta's complex urban ecosystem – from studying the Jalan Sudirman business district to understanding community needs in Cipete. This isn't academic; it's lived experience that informs my approach to data science: an AI model for public health must account for how rural patients access clinics, and traffic algorithms must consider motorbike taxis (ojek) as critical components of the transport network. My proficiency in Bahasa Indonesia (fluent at C1 level with TOEFL score 105) ensures I can collaborate effectively across Jakarta's diverse stakeholders – from government officials at DKI Jakarta's Office of Development Planning to tech entrepreneurs in Kemang.</w:t>
      </w:r>
    </w:p>
    <w:p>
      <w:pPr>
        <w:pStyle w:val="BodyText"/>
      </w:pPr>
      <w:r>
        <w:t xml:space="preserve">Upon completion of this program, I will immediately apply my expertise as a Data Scientist at the Ministry of Transportation's Smart City Initiative. My goal is to develop a citywide mobility platform that integrates data from TransJakarta bus systems, ride-hailing apps, and real-time traffic sensors – directly contributing to Jakarta's target of reducing average commute times by 25% within five years. This isn't just about technology; it's about improving the quality of life for millions who navigate Indonesia Jakarta daily. The scholarship will provide not only financial support but also the credibility to drive these innovations within Indonesia's national digital framework.</w:t>
      </w:r>
    </w:p>
    <w:p>
      <w:pPr>
        <w:pStyle w:val="BodyText"/>
      </w:pPr>
      <w:r>
        <w:t xml:space="preserve">I understand that this program represents a significant investment in our nation's future. I have prepared thoroughly: my academic record maintains a 3.8/4.0 GPA, I've published two peer-reviewed papers on geospatial data analysis (Journal of Indonesian Technology), and secured letters of recommendation from Dr. Siti Nurbaya Bakar (former Jakarta Governor for Technology) and Professor Bambang Susantono (Dean, Institut Teknologi Bandung). Most importantly, I bring the unwavering commitment to "berkontribusi untuk Indonesia" – a principle that guides every professional decision I make.</w:t>
      </w:r>
    </w:p>
    <w:p>
      <w:pPr>
        <w:pStyle w:val="BodyText"/>
      </w:pPr>
      <w:r>
        <w:t xml:space="preserve">In closing, this scholarship represents far more than educational funding. It is an opportunity to become part of the vanguard transforming Indonesia Jakarta into a globally recognized AI hub while ensuring technology serves all citizens equitably. I am ready to embrace this challenge with the same dedication I've shown in developing data solutions that help Jakarta's communities thrive. Thank you for considering my application; I eagerly await the possibility of contributing to Indonesia's digital future as a certified Data Scientist.</w:t>
      </w:r>
    </w:p>
    <w:p>
      <w:pPr>
        <w:pStyle w:val="BodyText"/>
      </w:pPr>
      <w:r>
        <w:t xml:space="preserve">Sincerely,</w:t>
      </w:r>
      <w:r>
        <w:br/>
      </w:r>
      <w:r>
        <w:rPr>
          <w:bCs/>
          <w:b/>
        </w:rPr>
        <w:t xml:space="preserve">Arif Setiawan</w:t>
      </w:r>
      <w:r>
        <w:br/>
      </w:r>
      <w:r>
        <w:t xml:space="preserve">Jakarta, Indonesia</w:t>
      </w:r>
      <w:r>
        <w:br/>
      </w:r>
      <w:r>
        <w:t xml:space="preserve">+62 812-3456-7890</w:t>
      </w:r>
      <w:r>
        <w:br/>
      </w:r>
      <w:r>
        <w:t xml:space="preserve">arif.setiawan@email.com</w:t>
      </w:r>
    </w:p>
    <w:p>
      <w:pPr>
        <w:pStyle w:val="BodyText"/>
      </w:pPr>
      <w:r>
        <w:t xml:space="preserve">Note: This Scholarship Application Letter totals 852 words, with strategic placement of required keywords:</w:t>
      </w:r>
      <w:r>
        <w:br/>
      </w:r>
      <w:r>
        <w:t xml:space="preserve">• "Scholarship Application Letter" appears as a formal document reference (3x)</w:t>
      </w:r>
      <w:r>
        <w:br/>
      </w:r>
      <w:r>
        <w:t xml:space="preserve">• "Data Scientist" used as professional career goal (4x)</w:t>
      </w:r>
      <w:r>
        <w:br/>
      </w:r>
      <w:r>
        <w:t xml:space="preserve">• "Indonesia Jakarta" integrated into context of national development and geographic focus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06:46:44Z</dcterms:created>
  <dcterms:modified xsi:type="dcterms:W3CDTF">2026-07-23T06:46:44Z</dcterms:modified>
</cp:coreProperties>
</file>

<file path=docProps/custom.xml><?xml version="1.0" encoding="utf-8"?>
<Properties xmlns="http://schemas.openxmlformats.org/officeDocument/2006/custom-properties" xmlns:vt="http://schemas.openxmlformats.org/officeDocument/2006/docPropsVTypes"/>
</file>